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าร์โบไฮเดรต</w:t>
      </w:r>
      <w:r>
        <w:t xml:space="preserve"> </w:t>
      </w:r>
      <w:r>
        <w:t xml:space="preserve">(16.18</w:t>
      </w:r>
      <w:r>
        <w:t xml:space="preserve"> </w:t>
      </w:r>
      <w:r>
        <w:t xml:space="preserve">นาที)</w:t>
      </w:r>
    </w:p>
    <w:p>
      <w:pPr>
        <w:pStyle w:val="Date"/>
      </w:pPr>
      <w:r>
        <w:t xml:space="preserve">วันพุธที่</w:t>
      </w:r>
      <w:r>
        <w:t xml:space="preserve"> </w:t>
      </w:r>
      <w:r>
        <w:t xml:space="preserve">15</w:t>
      </w:r>
      <w:r>
        <w:t xml:space="preserve"> </w:t>
      </w:r>
      <w:r>
        <w:t xml:space="preserve">พฤษภาคม</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ดร.ปุณิกา) สวัสดีค่ะ นักเรียนกลับมาพบกับคุณครูปุณิกา อีกครั้งนะคะ ในบทที่ 3 เรื่องอาหาร คราวที่แล้วนะคะ คลิปที่แล้วเราพูดไปถึงเรื่องของไขมันและน้ำมันนะคะ ซึ่งครูก็เชื่อมโยงไปถึงเรื่องของสารอินทรีย์ ชนิดอิ่มตัวแล้วก็ไม่อิ่มตัวนะคะ ในคลิปนี้ค่ะ จะเรียนต่อในเรื่องของคาร์โบไฮเดรต นักเรียนมาดูสิคะ ว่าเราจะสามารถเชื่อมโยงไปเรื่องใดได้บ้าง คาร์โบไฮเดรตนะคะ เป็นสารอาหารที่เป็นแหล่งพลังงานที่สำคัญต่อมนุษย์ การรับประทานคาร์โบไฮเดรต 1 กรัมนี่ ให้พลังงานถึง 4 กิโลแคลอรี ค่ะ คาร์โบไฮเดรตก็มีหลายประเภท เช่น พอลิแซ็กคาไรด์ ไดแซ็กคาไรด์ มอนอแซ็กคาไรด์ ใช้ค่าลายขาก็เป็นคาร์โบไฮเดรตโมเลกุลขนาดใหญ่พาราด็อก ชื่อว่าคาร์โบไฮเดรตน้ำตาลโมเลกุลคู่นะคะ ส่วนมอนอแซ็กคาไรด์ก็เป็นน้ำตาลโมเลกุลเดี่ยวค่ะ อาหารที่มีคาร์โบไฮเดรตเช่นอะไรคะ เช่นข้าว อาหารหลักของเราเลยนะ เราทานข้าว ขนมปัง เส้นก๋วยเตี๋ยว เผือก ข้าวโพด แล้วอาการของคน ที่เราไม่ได้ทานข้าวนี่ ว่าเป็นอย่างไรคะเราก็จะหงุดหงิด เราก็จะหิวใช่ไหมคะ ถ้าเราไม่ได้ขาดโปรตีน ขอโทษค่ะ แล้วก็จะอ่อนเพลีย สมองไม่ปลอดโปร่ง อารมณ์ก็จะสูงง่าย ๆ นะคะ แล้วนักเรียนเคยสงสัยไหมคะ ว่าการรับประทานข้าวสามารถเปลี่ยนเป็นพลังงานให้เราได้อย่างไร ศึกษาจากการย่อยแป้งให้เป็นกลูโคส สื่อประกอบ ขอโทษค่ะ หนังสือเรียน สสวท. ถ้าพร้อมแล้วก็เชิญรับชมกันได้เลยค่ะ เราจะมาดูภาพจำลองกัน ว่าจะมาภาพจำลอง ภาพจำลองของโมเลกุลแป้งนะคะ ที่อยู่คุณแป้งนั่นเอง จะเห็นว่าเป็นคาร์โบไฮเดรตสายยาวนะ คาร์โบไฮเดรต การเชื่อมต่อของกลูโคสสายยาวอยู่ เมื่อเราทำในปากของเราเอนไซม์อะไมเลสนะคะ ซึ่งตรงนี้เห็นว่าเป็นกรรไกร ตรงนี้ทำหน้าที่เป็นอะไรคะ เข้าใจตรงนี้ทำหน้าที่ของเอนไซม์ ทำหน้าที่ย่อยคาร์โบไฮเดรตโมเลกุลใหญ่ เอนไซม์จะค่อย ๆ ย่อย แล้วค่อย ๆ ย่อยนะคะ ทำให้มีขนาดเล็กลง เอาเข้าไปคาร์โบไฮเดรตถูกย่อยในลำไส้เล็ก มีเอนไซนม์ชนิดอื่นอีกคค่ะ ที่ทำหน้าที่ในการในกระบวนการของการย่อยคาร์โบไฮเดรต เขาก็จะย่อย สายสั้นไม่เหลือเป็นน้ำตาลโมเลกุลเดี่ยว ให้เหลือแต่กลัวอย่างเดียว น้ำตาลโมเลกุลเล็ก เรานี่นะคะ กลูโคสนี่ต่าง ๆ เป็นโมเลกุลขนาดเล็ก ก็เข้าสู่เลือดได้ ใครจะเข้าไป และเป็นพลังงานที่เราใช้นั่นเองค่ะ ค่ะ หลังจากที่เราได้ดูสื่อ AR การย่อยให้แล้วนะคะ เราดูที่สื่อโครงสร้างภายในของเขาบ้าง สำหรับคุณแป้งหรือข้าวนะคะ น้ำตาลโมเลกุลขนาดเล็กนะคะ ที่เราเรียกว่า มอนอแซ็กคาไรด์ ถ้ามีอาการคล้ายคลึงกันอย่างไร นักเรียนลองสำเร็จก่อนวันนี้ โมเลกุลแป้งนะคะ หรือว่าจะเป็นสูตรโครงสร้างพอลิแซ็กคาไรด์นั่นเอง เป็นอะไรไหมคะ ข้าวหอมมะลิ มาเลี้ยงต่อกัน แต่ถ้าเราสังเกตเห็นว่า จะมีวงเล็บอยู่ด้วย แล้วก็ที่สำคัญมันมีห้อย n นะ ห้อย n ในที่นี้คืออะไร ห้อย n n ก็คือจำนวนขอบคุณที่ไม่เชื่อมต่อกัน ไปเล่นนั่นเอง เขาก็ไม่ได้เชื่อมต่อเพียงแค่ 1-2 โมเลกุลนะคะ เขาจะในเชื่อมต่อกันด้วยอะไรมากกว่า เป็นร้อย ๆ โมเลกุลเลย ซึ่งสารเคมีที่โมเลกุล มีคนสร้างขนาดใหญ่นะครับ พอลิเมอร์ สารโมเลกุลขนาดเล็กที่มารวมตัวกัน เป็นพอลิเมอร์ บอกว่ามอนอเมอร์ค่ะ หรือว่าถ้าจะให้ วันนี้คุณครูจะมีของประกอบด้วย นักเรียนเห็นสร้อยนะ สร้อยคอ ที่นี่ก็เป็นตัวแทนของพอลิเมอร์นั่นเอง ส่วนลูกปัดกลมสีชมพูนี้นะคะ ประเภทของมอนอเมอร์ ก็คือพอลิเมอร์เกิดจากการเชื่อมต่อกัน ของมอนอเมอร์นั่นเองค่ะ แล้วพอลิเมอร์มีสมบัติ เหมือนหรือแตกต่างกับมอนอเมอร์อย่างไร เราจะไปศึกษาที่กิจกรรมรองสมบัติบางประการของแป้งมันสำปะหลังค่ะ เล่นเดียวกันนะคะ กิจกรรมนี้ ก็มีเช่นเดียวกันค่ะ ฉะนั้น นักเรียนสามารถดาวน์โหลดแอปพลิเคชัน AR นะคะ ก็สามารถเอานักเรียนที่ดาวน์โหลด App แล้ว มาศึกษากิจกรรมได้เช่นเดียวกันค่ะ พร้อมแล้วก็เข้าไปดูกิจกรรมกันเลยนะคะ การทดลองนี้นะคะ จะเป็นการทดลองเปรียบเทียบสมบัติการละลาย แล้วก็ความหนืดแป้งมันสำปะหลังนะคะ ตัวแทนของพอลิเมอร์ ก็จะเป็นแป้งมันสำปะหลัง ในที่นี้ก็จะเป็นกลูโคสค่ะ ดูการทดลองกันเลยนะคะ ในตอนเริ่มต้น เราจะเอาแป้งมันสำปะหลังค่ะ ไปละลายน้ำ นักเรียนสังเกตการละลายน้ำของมันสำปะหลังนะคะ จะเห็นว่าเอาแป้งมันสำปะหลังไปละลายนี่ จะให้สารที่มีลักษณะคล้ายคนลอยนะคะ แสดงว่าแป้งมันสำปะหลังไม่ค่อยละลายในน้ำเลยนะคะ การละลายน้ำของกลูโคส นักเรียนลองสังเกตนะคะ กลูโคสนี่ จะละลายเป็นอย่างไร สารละลายไม่มีสีเลยนะคะ จากนั้น เราจะมาศึกษาเปรียบเทียบ สมบัติความหา ด้วยเราจะเอาไปต้มประมาณ 10 นาทีนะคะ นักเรียนละลายกลูโคส จะเป็นสารละลายไขมัน จะเริ่มมีการเปลี่ยนแปลงแล้ว เปลี่ยนสีขาวขุ่นเป็นใส แล้วจะมีลักษณะเป็นเหนียวด้วยนะคะ เมื่อครบเวลาแล้ว ก็จะมาวางไว้คู่ละประมาณ 5 นาที ทิ้งไว้ให้สารทั้ง 2 ชนิดเย็นตัวนะคะ พอเย็นแล้วเราก็จะเอาสารนี่ กระดาษ กระดาษถังหนึ่งนี่ เอาน้ำแป้งมันสำปะหลังนะคะ ซึ่งตอนนี้นี่ มีลักษณะคล้ายแป้งเปียกมาแล้วนะ มาทาบนกระดาษค่ะ ตัวสำคัญเลยนะคะ นักเรียนแล้วนะคะ เมื่อทาทั่วทั้งแผ่นแล้ว ก็จะเอากระดาษแผ่นหนึ่งค่ะ มาประกบนะคะ เปรียบเทียบทั้ง 2 ฝั่งที่เป็น น้ำมันสำปะหลังนะคะ มีสมบัติความหนืด และการติดขนาดนั้นอย่างไร ไว้ประมาณพอครบเวลา แล้วเราจะมาเปรียบเทียบ นักเรียนมาดูฝั่งที่เห็นไหม ขนาดแยกกันได้ง่ายมากนะคะ แป้งมันสำปะหลัง เหนียวแน่มากเลย กระดาษก็เลยขยาด ทำการทดลอ งเฉพาะตอบคำถามได้อย่างไร จากกิจกรรมนะคะ เราสรุปได้ว่ามอนอเมอร์เห็นว่ามอนอเมอรื ค่ะ ในที่นี้ก็คือตัวได้ดีกว่าพอลิเมอร์นะคะ ในที่นี้ก็คือแป้งมันสำปะหลัง ละลายความหนืดมากกว่า นะคะ เราเป็นกิจกรรมการทดลองได้แล้ว สมบัติพอลิเมอร์และมอนอเมอร์ที่เป็นกี่นะคะ ว่าจะมีสมบัติอย่างนะคะ ดูที่รูปนี้เลยค่ะ รูปแผ่นสีขาวนี่นะคะ รูปแผ่นขาวที่ 6 นะคะ ว่าพอลิสไตรีนหรือ PSEMS รัฐธรรมเป็นแผ่นลงแล้วยังสามารถทำพอลิสไตรีน มีจุดหลอมเหลวประมาณ 240 องศาเซลเซียส โดยมีสถานะเป็นของแข็ง ที่อุณหภูมิห้องนะคะ คือตัว PS หรือว่า พอลิสไตรีน แล้วที่อื่นนักเรียนลองดูโครงสร้างของพอลิเมอร์ และมอนอเมอร์นะคะ จะเห็นว่าหน้าเหมือนที่เป็นผลงานบนนะคะ ที่มีมาทั้งคู่ค่ะ ตรงนี้นะคะ ของสไตรีนนี่ พอเขามาสร้างเป็นพอลิเมอร์ เขาจะเป็นรูปร่างแบบด้านบนนี้นะคะ มาดูตัวพอลิเมอร์อีกชนิดหนึ่งค่ะ ซึ่งพอลิเมอร์ชนิดนี้ค่ะ เขาชื่อว่า สไตรีน PVC สามารถทำผลิตภัณฑ์เป็นผลิตภัณฑ์ หรือว่าหนังเทียม เขามีจุดหลอมเหลวที่ 120 องศาเซลเซียส แล้วก็มีสถานะเป็นของแข็งที่อุณหภูมิห้อง ครูนักเรียนชื่อว่าอะไรนะ ชื่อว่าอะไร ชื่ออะไรดีคะ เก่งมากค่ะ ตัวมอนอเมอร์ของเขานะคะ ก็จะชื่อว่าไวนิลคลอไรด์ค่ะ ไวนิลคลอไรด์นะคะ จะหลอมเหลวที่ 154 องศาเซลเซียส ก็มีสถานะเป็นแก๊สที่อุณหภูมิห้อง กิจกรรมนักศึกษาในเรื่องของการละลาย แล้วก็ความหมายของกลูโคส และแป้งมันสำปะ เปรียบเทียบจุดหลอมเหลวขนาด ทมอนอเมอร์ และพอลิเมอร์ค่ะ งามมาสร้างความสนุกแปลว่าละเมอ มีจุดหลอมเหลวต่ำกว่า ลองดูจากภาพก็ได้นะคะ นอกจากนี้อาจจะมีสถานที่แตกต่าง จากพอลิเมอร์ของเขา หรือว่าอาจมีสถานะเหมือนกันก็ได้นะคะ เช่น กับแป้งมันสำปะหลัง ก็มีสถานะเป็นของแข็งเช่นเดียว นี้เรามารู้จักกับพนะคะ นี่คืออะไร เซลลูโลสเป็นใหญ่ในผนัง เซลล์พืช โดยตัวเซลลูโลส ไปให้ความถึงลงของเซลล์พืชนะคะ เมอเช่นเดียวกับข้าวและแป้ง ส่งผลให้ร่างกายของเราไม่มีเอนไซม์ย่อยนะคะ แต่เราก็ต้องเราไม่มีเอนไซม์ย่อยเซลลูโลส ไม่สามารถเอาเซลลูโลสมาเป็นเรื่องของพลังงานให้นะคะ เราก็ต้องรับประทานอาหารที่มีพืช ผัก ผลไม้ แล้วก็จะช่วยในเรื่องของอาหารช่วยระบบขับถ่าย ทีนี้ครูจะฝากการบ้านนะคะ ที่เคยบอกว่าเอ๊ะ โครงสร้างของกลูโคสในต่าง ๆ อย่างไร ให้นักเรียนนักศึกษาค่ะ ขอบคุณนะคะ ต้องไปดูสิคะ จริง ๆ แล้วนี่ โครงสร้างของเซลลูโลสแตกต่างจากข้าวและแป้งอย่างไรค่ะ ค่ะ ก่อนจะจบกันไป ในหัวข้อ 3.2 ครับ ครูก็มีแบบฝึกหัดนะคะ มาพบกับความรู้ของนักให้นักเรียนพิจารณากันนะคะ ก็ตอบคำถามค่ะ เดี๋ยวครูเวลาให้สักครู่นะคะ เรานัดกันได้แล้วนะมาดู ที่ห้องเลยขาดสารใดเป็นมอนอเมอร์ ของนักเรียน โครงสร้างขอก่อนค่ะ ขอบคุณได้ไหมคะ ว่าสรไหนคะมากค่ะ ก็คือผิดปกตินั่นเองค่ะ นักเรียนนักเรียนลองที่สุด ของอีกทีนะคะ แล้วก็ c ค่ะ คำถามข้อที่ 2 นะคะ เปรียบเทียบระหว่างสาร a และ D สารใด มีจุดหลอมเหลวสูงกว่าโครงสร้างของ A ก่อน เข้ามาดูสูตรโครงสร้างของ D ก็จะเห็นว่านะคะ ทีนี้น่าจะเป็นพอลิเมอร์นะคะ ที่เกิดจากมอนอเมอร์เอนั่นเองค่ะ ขนาดต้องการจัดงานจุดหลอมเหลวของสาร ตอบได้ว่าสาร D นะคะ โอเคค่ะ ก่อนจะจากกันนะพค สรุปบทเรียนนะคะ ดังนี้ค่ะ คาร์โบไฮเดรตก็เป็นทางงวดนี้ไป แล้วอะไรพอลิแซคคาไรด์ เป็นสารที่มีโมเลกุลขนาดใหญ่ มาเชื่อมต่อกันด้วยพันธะโคเวเลนต์ สารที่มีโมเลกุลมีโครงสร้างขนาดใหญ่ประกอบด้วย หน่วยย่อยจำนวนมากเชื่อมต่อกัน เกี่ยวกับบริษัทอะไรเรียกว่าพอลิเมอร์ค่ะ ขนาดเล็กมารวมกัน เป็นพอลิเมอร์ เราเรียกว่ามอนอเมอร์ และพอลิเมอร์ที่เกิดจากมอนอเมอร์ชนิดนั้น มีสมบัติแตกต่างกัน สถานะการละลายนะคะ สำหรับหัวข้อคาร์โบไฮเดรตนะคะ ขอจบเพียงเท่านี้ค่ะ อย่าลืมการบ้านที่คุณครูฝากไว้นะ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าร์โบไฮเดรต (16.18 นาที)</dc:title>
  <dc:creator/>
  <cp:keywords/>
  <dcterms:created xsi:type="dcterms:W3CDTF">2024-05-15T03:22:49Z</dcterms:created>
  <dcterms:modified xsi:type="dcterms:W3CDTF">2024-05-15T03: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5 พฤษภาคม 2567 เวลา 09.30 น.</vt:lpwstr>
  </property>
  <property fmtid="{D5CDD505-2E9C-101B-9397-08002B2CF9AE}" pid="3" name="subtitle">
    <vt:lpwstr/>
  </property>
</Properties>
</file>